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21c55f5720f4f6c47469ddb16d61a36d946d5"/>
      <w:r>
        <w:rPr>
          <w:b/>
        </w:rPr>
        <w:t xml:space="preserve">ПРОТОКОЛ ЕЛЕКТРОННОГО АУКЦІОНУ № CLE001-UA-20240322-303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0224_2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Ізмаїльський р-н, м. Рені, вул. Героїв України (3-го Гвардійського полку), 31. Оренда – приміщення 2-го поверху загальною площею 11,7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2-го поверху загальною площею 11,7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88,81 грн, у тому числі ПДВ</w:t>
      </w:r>
      <w:r>
        <w:t xml:space="preserve"> </w:t>
      </w:r>
      <w:r>
        <w:t xml:space="preserve">131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73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6T16:00:41Z</dcterms:created>
  <dcterms:modified xsi:type="dcterms:W3CDTF">2024-06-26T16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